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C9BD96" w14:textId="69375C0A" w:rsidR="00FF3AF1" w:rsidRPr="00FF3AF1" w:rsidRDefault="00FF3AF1" w:rsidP="00FF3AF1">
      <w:r w:rsidRPr="00112660">
        <w:t>LOGO</w:t>
      </w:r>
    </w:p>
    <w:p w14:paraId="4F7AF6BD" w14:textId="77777777" w:rsidR="00FF3AF1" w:rsidRPr="00FF3AF1" w:rsidRDefault="00FF3AF1" w:rsidP="00FF3AF1">
      <w:pPr>
        <w:jc w:val="center"/>
      </w:pPr>
      <w:r w:rsidRPr="00FF3AF1">
        <w:rPr>
          <w:b/>
          <w:bCs/>
        </w:rPr>
        <w:t>[OFFICIAL LETTERHEAD]</w:t>
      </w:r>
    </w:p>
    <w:p w14:paraId="3B5882EF" w14:textId="77777777" w:rsidR="00FF3AF1" w:rsidRPr="00FF3AF1" w:rsidRDefault="00FF3AF1" w:rsidP="00FF3AF1">
      <w:pPr>
        <w:jc w:val="right"/>
      </w:pPr>
      <w:r w:rsidRPr="00FF3AF1">
        <w:rPr>
          <w:b/>
          <w:bCs/>
        </w:rPr>
        <w:t>[LETTER OR NOTE ID #]</w:t>
      </w:r>
    </w:p>
    <w:p w14:paraId="4DA3CF3C" w14:textId="77777777" w:rsidR="00FF3AF1" w:rsidRPr="00FF3AF1" w:rsidRDefault="00FF3AF1" w:rsidP="00FF3AF1">
      <w:pPr>
        <w:jc w:val="right"/>
      </w:pPr>
      <w:r w:rsidRPr="00FF3AF1">
        <w:t>[Date]</w:t>
      </w:r>
    </w:p>
    <w:p w14:paraId="34F3316D" w14:textId="3D8B91A9" w:rsidR="00FF3AF1" w:rsidRDefault="00112660" w:rsidP="0035288C">
      <w:pPr>
        <w:spacing w:after="0"/>
        <w:jc w:val="both"/>
        <w:rPr>
          <w:b/>
          <w:bCs/>
        </w:rPr>
      </w:pPr>
      <w:r>
        <w:rPr>
          <w:b/>
          <w:bCs/>
        </w:rPr>
        <w:t xml:space="preserve">Dr. </w:t>
      </w:r>
      <w:r w:rsidR="00D93A36">
        <w:rPr>
          <w:b/>
          <w:bCs/>
        </w:rPr>
        <w:t>[name and last name]</w:t>
      </w:r>
    </w:p>
    <w:p w14:paraId="2F29F720" w14:textId="26CBEC89" w:rsidR="00D93A36" w:rsidRDefault="00D93A36" w:rsidP="0035288C">
      <w:pPr>
        <w:spacing w:after="0"/>
        <w:jc w:val="both"/>
        <w:rPr>
          <w:b/>
          <w:bCs/>
        </w:rPr>
      </w:pPr>
      <w:r>
        <w:rPr>
          <w:b/>
          <w:bCs/>
        </w:rPr>
        <w:t>Executive Secretary</w:t>
      </w:r>
    </w:p>
    <w:p w14:paraId="7ED81FCF" w14:textId="5CCA4155" w:rsidR="00D93A36" w:rsidRDefault="00D93A36" w:rsidP="0035288C">
      <w:pPr>
        <w:spacing w:after="0"/>
        <w:jc w:val="both"/>
        <w:rPr>
          <w:b/>
          <w:bCs/>
        </w:rPr>
      </w:pPr>
      <w:r>
        <w:rPr>
          <w:b/>
          <w:bCs/>
        </w:rPr>
        <w:t xml:space="preserve">FONTAGRO </w:t>
      </w:r>
    </w:p>
    <w:p w14:paraId="421A30F4" w14:textId="77777777" w:rsidR="0035288C" w:rsidRPr="0035288C" w:rsidRDefault="0035288C" w:rsidP="0035288C"/>
    <w:p w14:paraId="09D3243A" w14:textId="32FD425F" w:rsidR="00FF3AF1" w:rsidRPr="00D93A36" w:rsidRDefault="00FF3AF1" w:rsidP="00FF3AF1">
      <w:pPr>
        <w:jc w:val="both"/>
      </w:pPr>
      <w:r w:rsidRPr="00FF3AF1">
        <w:rPr>
          <w:b/>
          <w:bCs/>
        </w:rPr>
        <w:t>Subject:</w:t>
      </w:r>
      <w:r w:rsidRPr="00FF3AF1">
        <w:t xml:space="preserve"> Request for</w:t>
      </w:r>
      <w:r w:rsidRPr="0035288C">
        <w:t xml:space="preserve"> the</w:t>
      </w:r>
      <w:r w:rsidRPr="00FF3AF1">
        <w:t xml:space="preserve"> Inclusion </w:t>
      </w:r>
      <w:r w:rsidRPr="0035288C">
        <w:t xml:space="preserve">of </w:t>
      </w:r>
      <w:r w:rsidR="00D93A36">
        <w:t xml:space="preserve">[name of the institution] </w:t>
      </w:r>
      <w:r w:rsidRPr="00FF3AF1">
        <w:t>as an Associated Organization</w:t>
      </w:r>
      <w:r w:rsidR="00D93A36">
        <w:t xml:space="preserve"> in the </w:t>
      </w:r>
      <w:r w:rsidRPr="00D93A36">
        <w:t>Project</w:t>
      </w:r>
      <w:r w:rsidR="00D93A36">
        <w:t xml:space="preserve"> [write the title of the project] </w:t>
      </w:r>
      <w:r w:rsidRPr="00D93A36">
        <w:t xml:space="preserve"> </w:t>
      </w:r>
      <w:r w:rsidR="00D93A36" w:rsidRPr="00D93A36">
        <w:t xml:space="preserve"> </w:t>
      </w:r>
    </w:p>
    <w:p w14:paraId="29DDC571" w14:textId="77777777" w:rsidR="0035288C" w:rsidRPr="00D93A36" w:rsidRDefault="0035288C" w:rsidP="00FF3AF1">
      <w:pPr>
        <w:jc w:val="both"/>
      </w:pPr>
    </w:p>
    <w:p w14:paraId="6AA2BD1C" w14:textId="40800444" w:rsidR="00FF3AF1" w:rsidRPr="00D93A36" w:rsidRDefault="00D93A36" w:rsidP="00FF3AF1">
      <w:pPr>
        <w:jc w:val="both"/>
      </w:pPr>
      <w:r w:rsidRPr="00D93A36">
        <w:t>D</w:t>
      </w:r>
      <w:r w:rsidR="00FF3AF1" w:rsidRPr="00D93A36">
        <w:t xml:space="preserve">r. </w:t>
      </w:r>
      <w:r>
        <w:rPr>
          <w:b/>
          <w:bCs/>
        </w:rPr>
        <w:t>[name and last name]</w:t>
      </w:r>
    </w:p>
    <w:p w14:paraId="6681660D" w14:textId="0FBB23D4" w:rsidR="00FF3AF1" w:rsidRPr="00FF3AF1" w:rsidRDefault="00FF3AF1" w:rsidP="0035288C">
      <w:pPr>
        <w:jc w:val="both"/>
      </w:pPr>
      <w:r w:rsidRPr="00D93A36">
        <w:t>We are pleased to express our interest in joining the</w:t>
      </w:r>
      <w:r w:rsidR="00D93A36">
        <w:t xml:space="preserve"> initiative named</w:t>
      </w:r>
      <w:r w:rsidRPr="00D93A36">
        <w:t xml:space="preserve"> </w:t>
      </w:r>
      <w:r w:rsidR="00D93A36" w:rsidRPr="00D93A36">
        <w:rPr>
          <w:b/>
          <w:bCs/>
          <w:i/>
          <w:iCs/>
        </w:rPr>
        <w:t>[t</w:t>
      </w:r>
      <w:r w:rsidR="00D93A36">
        <w:rPr>
          <w:b/>
          <w:bCs/>
          <w:i/>
          <w:iCs/>
        </w:rPr>
        <w:t>itle of the project]</w:t>
      </w:r>
      <w:r w:rsidRPr="00D93A36">
        <w:t xml:space="preserve"> as an </w:t>
      </w:r>
      <w:r w:rsidRPr="00D93A36">
        <w:rPr>
          <w:b/>
          <w:bCs/>
        </w:rPr>
        <w:t>associated organization</w:t>
      </w:r>
      <w:r w:rsidRPr="00D93A36">
        <w:t xml:space="preserve">. </w:t>
      </w:r>
      <w:r w:rsidRPr="00FF3AF1">
        <w:t>We believe this project's objectives align closely with our institutional mission and strategic plan</w:t>
      </w:r>
      <w:r w:rsidR="00D93A36">
        <w:t xml:space="preserve">. </w:t>
      </w:r>
      <w:r w:rsidRPr="00FF3AF1">
        <w:t xml:space="preserve">Our institution has extensive expertise in </w:t>
      </w:r>
      <w:r w:rsidRPr="00FF3AF1">
        <w:rPr>
          <w:b/>
          <w:bCs/>
        </w:rPr>
        <w:t>[briefly describe the organization's expertise or capabilities related to the project]</w:t>
      </w:r>
      <w:r w:rsidRPr="00FF3AF1">
        <w:t xml:space="preserve">, which we are confident will contribute significantly to the success of this initiative. </w:t>
      </w:r>
      <w:r w:rsidR="0035288C">
        <w:t xml:space="preserve"> </w:t>
      </w:r>
      <w:r w:rsidRPr="00FF3AF1">
        <w:t xml:space="preserve"> </w:t>
      </w:r>
      <w:r w:rsidR="0035288C">
        <w:t xml:space="preserve"> </w:t>
      </w:r>
    </w:p>
    <w:p w14:paraId="1689871D" w14:textId="77777777" w:rsidR="00FF3AF1" w:rsidRPr="00FF3AF1" w:rsidRDefault="00FF3AF1" w:rsidP="00FF3AF1">
      <w:pPr>
        <w:jc w:val="both"/>
      </w:pPr>
      <w:r w:rsidRPr="00FF3AF1">
        <w:t>We are confident that our collaboration will contribute meaningfully to the project's objectives and to FONTAGRO's efforts in advancing agricultural research and innovation across the region.</w:t>
      </w:r>
    </w:p>
    <w:p w14:paraId="351119DC" w14:textId="77777777" w:rsidR="00FF3AF1" w:rsidRPr="00FF3AF1" w:rsidRDefault="00FF3AF1" w:rsidP="00FF3AF1">
      <w:pPr>
        <w:jc w:val="both"/>
      </w:pPr>
      <w:r w:rsidRPr="00FF3AF1">
        <w:t>Please feel free to contact us for any additional information or documentation you may require.</w:t>
      </w:r>
    </w:p>
    <w:p w14:paraId="6C19DAD8" w14:textId="77777777" w:rsidR="00FF3AF1" w:rsidRPr="00FF3AF1" w:rsidRDefault="00FF3AF1" w:rsidP="00FF3AF1">
      <w:pPr>
        <w:jc w:val="both"/>
      </w:pPr>
      <w:r w:rsidRPr="00FF3AF1">
        <w:t>Sincerely,</w:t>
      </w:r>
    </w:p>
    <w:p w14:paraId="36ED8D13" w14:textId="77777777" w:rsidR="00FF3AF1" w:rsidRPr="00FF3AF1" w:rsidRDefault="00FF3AF1" w:rsidP="0035288C">
      <w:pPr>
        <w:jc w:val="center"/>
      </w:pPr>
      <w:r w:rsidRPr="00FF3AF1">
        <w:t>[Signature]</w:t>
      </w:r>
      <w:r w:rsidRPr="00FF3AF1">
        <w:br/>
        <w:t>[Full Name]</w:t>
      </w:r>
      <w:r w:rsidRPr="00FF3AF1">
        <w:br/>
        <w:t>[Position]</w:t>
      </w:r>
      <w:r w:rsidRPr="00FF3AF1">
        <w:br/>
        <w:t>[Full Name of the Institution]</w:t>
      </w:r>
    </w:p>
    <w:p w14:paraId="19CAE329" w14:textId="0B36A9FD" w:rsidR="002E4234" w:rsidRPr="0035288C" w:rsidRDefault="0035288C" w:rsidP="00FF3AF1">
      <w:pPr>
        <w:jc w:val="both"/>
      </w:pPr>
      <w:r w:rsidRPr="0035288C">
        <w:t xml:space="preserve"> </w:t>
      </w:r>
    </w:p>
    <w:sectPr w:rsidR="002E4234" w:rsidRPr="003528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42BA6"/>
    <w:multiLevelType w:val="multilevel"/>
    <w:tmpl w:val="59324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1C699B"/>
    <w:multiLevelType w:val="multilevel"/>
    <w:tmpl w:val="6436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B813F5"/>
    <w:multiLevelType w:val="hybridMultilevel"/>
    <w:tmpl w:val="3E48D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4888023">
    <w:abstractNumId w:val="2"/>
  </w:num>
  <w:num w:numId="2" w16cid:durableId="1155335848">
    <w:abstractNumId w:val="1"/>
  </w:num>
  <w:num w:numId="3" w16cid:durableId="1664434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DM2NTA0NDA2M7FQ0lEKTi0uzszPAykwrAUANRB4oCwAAAA="/>
  </w:docVars>
  <w:rsids>
    <w:rsidRoot w:val="002E4234"/>
    <w:rsid w:val="00032241"/>
    <w:rsid w:val="00084AFA"/>
    <w:rsid w:val="00097874"/>
    <w:rsid w:val="00112660"/>
    <w:rsid w:val="001507FF"/>
    <w:rsid w:val="00217F31"/>
    <w:rsid w:val="00234708"/>
    <w:rsid w:val="00275EE4"/>
    <w:rsid w:val="002E0658"/>
    <w:rsid w:val="002E4234"/>
    <w:rsid w:val="0035198E"/>
    <w:rsid w:val="0035288C"/>
    <w:rsid w:val="0037184D"/>
    <w:rsid w:val="00380C52"/>
    <w:rsid w:val="00420972"/>
    <w:rsid w:val="006A3CA6"/>
    <w:rsid w:val="007926F7"/>
    <w:rsid w:val="00800BDC"/>
    <w:rsid w:val="00815A2C"/>
    <w:rsid w:val="008312B2"/>
    <w:rsid w:val="00932632"/>
    <w:rsid w:val="009B3436"/>
    <w:rsid w:val="009B5F86"/>
    <w:rsid w:val="00B60B13"/>
    <w:rsid w:val="00D45274"/>
    <w:rsid w:val="00D715B9"/>
    <w:rsid w:val="00D93A36"/>
    <w:rsid w:val="00DE2AB3"/>
    <w:rsid w:val="00E007A0"/>
    <w:rsid w:val="00FF3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AAF66"/>
  <w15:chartTrackingRefBased/>
  <w15:docId w15:val="{67C6043F-8EEE-4D9F-A464-301AF891C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09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97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26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9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844A6-6204-4E82-A6A6-93AA30969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ni, Eugenia Maria de la Cruz</dc:creator>
  <cp:keywords/>
  <dc:description/>
  <cp:lastModifiedBy>Eugenia Saini</cp:lastModifiedBy>
  <cp:revision>15</cp:revision>
  <cp:lastPrinted>2018-03-05T17:47:00Z</cp:lastPrinted>
  <dcterms:created xsi:type="dcterms:W3CDTF">2018-03-05T23:23:00Z</dcterms:created>
  <dcterms:modified xsi:type="dcterms:W3CDTF">2024-12-16T16:56:00Z</dcterms:modified>
</cp:coreProperties>
</file>